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7A4EA" w14:textId="77777777" w:rsidR="000566CC" w:rsidRDefault="000566CC" w:rsidP="000566CC">
      <w:pPr>
        <w:rPr>
          <w:rFonts w:ascii="Roboto" w:hAnsi="Roboto"/>
          <w:color w:val="626262"/>
          <w:sz w:val="21"/>
          <w:szCs w:val="21"/>
          <w:shd w:val="clear" w:color="auto" w:fill="FFFFFF"/>
        </w:rPr>
      </w:pPr>
      <w:r>
        <w:rPr>
          <w:rFonts w:ascii="Roboto" w:hAnsi="Roboto"/>
          <w:color w:val="626262"/>
          <w:sz w:val="21"/>
          <w:szCs w:val="21"/>
          <w:shd w:val="clear" w:color="auto" w:fill="FFFFFF"/>
        </w:rPr>
        <w:t>Assignment for Business Economics [AFE7504-A] Question 1: In which ways do you think the minimum wage may impact the level of employment and inflation in an economy? Cite comparative examples of the developing and the developed economies to support your assertions.​​​​​​​​​​​​(50 marks) Question 2: ​How do the main components of aggregate demand contribute to GDP growth? Which elements of the aggregate demand do you think caused the global economic recession during the Covid-19 pandemic?​​​​​​​​​​</w:t>
      </w:r>
    </w:p>
    <w:p w14:paraId="15612A6F" w14:textId="5C42C4E0" w:rsidR="00964E27" w:rsidRDefault="00964E27" w:rsidP="000318F5"/>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DQ3N7ewNDIyNTdX0lEKTi0uzszPAykwrAUAb21kUiwAAAA="/>
  </w:docVars>
  <w:rsids>
    <w:rsidRoot w:val="000318F5"/>
    <w:rsid w:val="000318F5"/>
    <w:rsid w:val="000566CC"/>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E4AF"/>
  <w15:chartTrackingRefBased/>
  <w15:docId w15:val="{42C70BCD-3996-4EA2-9DAC-E8D9E99D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6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05:45:00Z</dcterms:created>
  <dcterms:modified xsi:type="dcterms:W3CDTF">2021-11-23T05:45:00Z</dcterms:modified>
</cp:coreProperties>
</file>